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BCA635" w14:textId="3BE36DA5" w:rsidR="0038792E" w:rsidRDefault="00560DDA" w:rsidP="0013225E">
      <w:pPr>
        <w:jc w:val="center"/>
        <w:rPr>
          <w:rFonts w:ascii="Times New Roman" w:hAnsi="Times New Roman" w:cs="Times New Roman"/>
          <w:b/>
          <w:sz w:val="28"/>
          <w:szCs w:val="24"/>
        </w:rPr>
      </w:pPr>
      <w:r w:rsidRPr="00522686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0AB3F4A5" wp14:editId="34BD117E">
            <wp:simplePos x="0" y="0"/>
            <wp:positionH relativeFrom="margin">
              <wp:posOffset>2360295</wp:posOffset>
            </wp:positionH>
            <wp:positionV relativeFrom="page">
              <wp:posOffset>1590675</wp:posOffset>
            </wp:positionV>
            <wp:extent cx="1223010" cy="1196975"/>
            <wp:effectExtent l="0" t="0" r="0" b="3175"/>
            <wp:wrapSquare wrapText="bothSides"/>
            <wp:docPr id="18" name="Picture 18" descr="C:\Users\Madiha\Desktop\University_of_Engineering_and_Technology_Peshawar_logo.sv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diha\Desktop\University_of_Engineering_and_Technology_Peshawar_logo.svg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3010" cy="1196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A5D0F">
        <w:rPr>
          <w:rFonts w:ascii="Times New Roman" w:hAnsi="Times New Roman" w:cs="Times New Roman"/>
          <w:b/>
          <w:sz w:val="28"/>
          <w:szCs w:val="24"/>
        </w:rPr>
        <w:t xml:space="preserve">System Programming </w:t>
      </w:r>
    </w:p>
    <w:p w14:paraId="1EF22511" w14:textId="0EAA8126" w:rsidR="00BA5D0F" w:rsidRPr="0013225E" w:rsidRDefault="00BA5D0F" w:rsidP="0013225E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t>Lab01</w:t>
      </w:r>
    </w:p>
    <w:p w14:paraId="674104A3" w14:textId="77777777" w:rsidR="00BC3F03" w:rsidRPr="004A7802" w:rsidRDefault="00BC3F03" w:rsidP="00BC3F0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45BC2B2" w14:textId="77777777" w:rsidR="00BC3F03" w:rsidRDefault="00BC3F03" w:rsidP="00BC3F0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F490C92" w14:textId="77777777" w:rsidR="00BC3F03" w:rsidRDefault="00BC3F03" w:rsidP="00BC3F0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073F1B8" w14:textId="77777777" w:rsidR="00BC3F03" w:rsidRPr="0038792E" w:rsidRDefault="00BC3F03" w:rsidP="00BC3F03">
      <w:pPr>
        <w:jc w:val="center"/>
        <w:rPr>
          <w:rFonts w:ascii="Times New Roman" w:hAnsi="Times New Roman" w:cs="Times New Roman"/>
          <w:sz w:val="8"/>
          <w:szCs w:val="24"/>
        </w:rPr>
      </w:pPr>
    </w:p>
    <w:p w14:paraId="7B0CC78D" w14:textId="77777777" w:rsidR="00BC3F03" w:rsidRPr="009F5B8E" w:rsidRDefault="00BC3F03" w:rsidP="00BC3F03">
      <w:pPr>
        <w:jc w:val="center"/>
        <w:rPr>
          <w:rFonts w:ascii="Times New Roman" w:hAnsi="Times New Roman" w:cs="Times New Roman"/>
          <w:sz w:val="18"/>
          <w:szCs w:val="24"/>
        </w:rPr>
      </w:pPr>
    </w:p>
    <w:p w14:paraId="345076C4" w14:textId="663863C6" w:rsidR="00BC3F03" w:rsidRDefault="00BA5D0F" w:rsidP="00560DD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all</w:t>
      </w:r>
      <w:r w:rsidR="006E02F2">
        <w:rPr>
          <w:rFonts w:ascii="Times New Roman" w:hAnsi="Times New Roman" w:cs="Times New Roman"/>
          <w:b/>
          <w:sz w:val="24"/>
          <w:szCs w:val="24"/>
        </w:rPr>
        <w:t xml:space="preserve"> 2024</w:t>
      </w:r>
    </w:p>
    <w:p w14:paraId="0DE91D0A" w14:textId="77777777" w:rsidR="009F5B8E" w:rsidRPr="009F5B8E" w:rsidRDefault="009F5B8E" w:rsidP="00BC3F03">
      <w:pPr>
        <w:jc w:val="center"/>
        <w:rPr>
          <w:rFonts w:ascii="Times New Roman" w:hAnsi="Times New Roman" w:cs="Times New Roman"/>
          <w:b/>
          <w:sz w:val="16"/>
          <w:szCs w:val="24"/>
        </w:rPr>
      </w:pPr>
    </w:p>
    <w:p w14:paraId="430BC852" w14:textId="77777777" w:rsidR="00BC3F03" w:rsidRPr="00AB6718" w:rsidRDefault="00BC3F03" w:rsidP="00BC3F03">
      <w:pPr>
        <w:jc w:val="center"/>
        <w:rPr>
          <w:rFonts w:ascii="Times New Roman" w:hAnsi="Times New Roman" w:cs="Times New Roman"/>
          <w:sz w:val="24"/>
          <w:szCs w:val="24"/>
        </w:rPr>
      </w:pPr>
      <w:r w:rsidRPr="00012CDD">
        <w:rPr>
          <w:rFonts w:ascii="Times New Roman" w:hAnsi="Times New Roman" w:cs="Times New Roman"/>
          <w:sz w:val="24"/>
          <w:szCs w:val="24"/>
        </w:rPr>
        <w:t>Submitted</w:t>
      </w:r>
      <w:r>
        <w:rPr>
          <w:rFonts w:ascii="Times New Roman" w:hAnsi="Times New Roman" w:cs="Times New Roman"/>
          <w:sz w:val="24"/>
          <w:szCs w:val="24"/>
        </w:rPr>
        <w:t xml:space="preserve"> b</w:t>
      </w:r>
      <w:r w:rsidRPr="004A7802">
        <w:rPr>
          <w:rFonts w:ascii="Times New Roman" w:hAnsi="Times New Roman" w:cs="Times New Roman"/>
          <w:sz w:val="24"/>
          <w:szCs w:val="24"/>
        </w:rPr>
        <w:t>y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560DDA">
        <w:rPr>
          <w:rFonts w:ascii="Times New Roman" w:hAnsi="Times New Roman" w:cs="Times New Roman"/>
          <w:b/>
          <w:sz w:val="24"/>
          <w:szCs w:val="24"/>
        </w:rPr>
        <w:t>Mohsin Sajjad</w:t>
      </w:r>
    </w:p>
    <w:p w14:paraId="3610DAC4" w14:textId="45B89D7B" w:rsidR="00BC3F03" w:rsidRPr="00AB6718" w:rsidRDefault="0069285A" w:rsidP="00BC3F0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gistration No</w:t>
      </w:r>
      <w:r w:rsidR="00BC3F03">
        <w:rPr>
          <w:rFonts w:ascii="Times New Roman" w:hAnsi="Times New Roman" w:cs="Times New Roman"/>
          <w:sz w:val="24"/>
          <w:szCs w:val="24"/>
        </w:rPr>
        <w:t xml:space="preserve">: </w:t>
      </w:r>
      <w:r w:rsidR="00560DDA">
        <w:rPr>
          <w:rFonts w:ascii="Times New Roman" w:hAnsi="Times New Roman" w:cs="Times New Roman"/>
          <w:b/>
          <w:sz w:val="24"/>
          <w:szCs w:val="24"/>
        </w:rPr>
        <w:t>22pwsce2149</w:t>
      </w:r>
    </w:p>
    <w:p w14:paraId="3FA55709" w14:textId="77777777" w:rsidR="00BC3F03" w:rsidRPr="00AB6718" w:rsidRDefault="00BC3F03" w:rsidP="00BC3F0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lass Section: </w:t>
      </w:r>
      <w:r w:rsidR="00560DDA">
        <w:rPr>
          <w:rFonts w:ascii="Times New Roman" w:hAnsi="Times New Roman" w:cs="Times New Roman"/>
          <w:b/>
          <w:sz w:val="24"/>
          <w:szCs w:val="24"/>
        </w:rPr>
        <w:t>A</w:t>
      </w:r>
    </w:p>
    <w:p w14:paraId="4508D933" w14:textId="77777777" w:rsidR="00BC3F03" w:rsidRDefault="00BC3F03" w:rsidP="00BC3F0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F8146B3" w14:textId="77777777" w:rsidR="00BC3F03" w:rsidRDefault="00BC3F03" w:rsidP="00BC3F03">
      <w:pPr>
        <w:jc w:val="center"/>
        <w:rPr>
          <w:rFonts w:ascii="Times New Roman" w:hAnsi="Times New Roman" w:cs="Times New Roman"/>
          <w:sz w:val="24"/>
          <w:szCs w:val="24"/>
        </w:rPr>
      </w:pPr>
      <w:r w:rsidRPr="004A780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“On my honor, as student of</w:t>
      </w:r>
      <w:r w:rsidRPr="004A7802">
        <w:rPr>
          <w:rFonts w:ascii="Times New Roman" w:hAnsi="Times New Roman" w:cs="Times New Roman"/>
          <w:sz w:val="24"/>
          <w:szCs w:val="24"/>
        </w:rPr>
        <w:t xml:space="preserve"> University </w:t>
      </w:r>
      <w:r>
        <w:rPr>
          <w:rFonts w:ascii="Times New Roman" w:hAnsi="Times New Roman" w:cs="Times New Roman"/>
          <w:sz w:val="24"/>
          <w:szCs w:val="24"/>
        </w:rPr>
        <w:t xml:space="preserve">of Engineering and Technology, I have neither </w:t>
      </w:r>
      <w:r w:rsidRPr="004A7802">
        <w:rPr>
          <w:rFonts w:ascii="Times New Roman" w:hAnsi="Times New Roman" w:cs="Times New Roman"/>
          <w:sz w:val="24"/>
          <w:szCs w:val="24"/>
        </w:rPr>
        <w:t>given nor received unauthorized assistance on this academic work.”</w:t>
      </w:r>
    </w:p>
    <w:p w14:paraId="1D8244AE" w14:textId="7F1FB2EB" w:rsidR="00BC3F03" w:rsidRDefault="00BA5D0F" w:rsidP="00BC3F03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42D485FB" wp14:editId="7B51CF1C">
            <wp:simplePos x="0" y="0"/>
            <wp:positionH relativeFrom="column">
              <wp:posOffset>2679700</wp:posOffset>
            </wp:positionH>
            <wp:positionV relativeFrom="paragraph">
              <wp:posOffset>60960</wp:posOffset>
            </wp:positionV>
            <wp:extent cx="1797050" cy="520700"/>
            <wp:effectExtent l="0" t="0" r="0" b="0"/>
            <wp:wrapTight wrapText="bothSides">
              <wp:wrapPolygon edited="0">
                <wp:start x="0" y="0"/>
                <wp:lineTo x="0" y="20546"/>
                <wp:lineTo x="21295" y="20546"/>
                <wp:lineTo x="21295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ignature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7050" cy="520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991803C" w14:textId="6D660D78" w:rsidR="00BC3F03" w:rsidRPr="004A7802" w:rsidRDefault="00BC3F03" w:rsidP="00BC3F0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DF13A0A" w14:textId="77777777" w:rsidR="00BC3F03" w:rsidRDefault="00BC3F03" w:rsidP="00BC3F03">
      <w:pPr>
        <w:jc w:val="center"/>
        <w:rPr>
          <w:rFonts w:ascii="Times New Roman" w:hAnsi="Times New Roman" w:cs="Times New Roman"/>
          <w:sz w:val="24"/>
          <w:szCs w:val="24"/>
        </w:rPr>
      </w:pPr>
      <w:r w:rsidRPr="004A7802">
        <w:rPr>
          <w:rFonts w:ascii="Times New Roman" w:hAnsi="Times New Roman" w:cs="Times New Roman"/>
          <w:sz w:val="24"/>
          <w:szCs w:val="24"/>
        </w:rPr>
        <w:t>Student Signature</w:t>
      </w:r>
      <w:r w:rsidR="009F5B8E">
        <w:rPr>
          <w:rFonts w:ascii="Times New Roman" w:hAnsi="Times New Roman" w:cs="Times New Roman"/>
          <w:sz w:val="24"/>
          <w:szCs w:val="24"/>
        </w:rPr>
        <w:t xml:space="preserve">: </w:t>
      </w:r>
      <w:r w:rsidRPr="004A7802">
        <w:rPr>
          <w:rFonts w:ascii="Times New Roman" w:hAnsi="Times New Roman" w:cs="Times New Roman"/>
          <w:sz w:val="24"/>
          <w:szCs w:val="24"/>
        </w:rPr>
        <w:t>______________</w:t>
      </w:r>
    </w:p>
    <w:p w14:paraId="3A4C6CF9" w14:textId="77777777" w:rsidR="00BC3F03" w:rsidRDefault="00BC3F03" w:rsidP="009F5B8E">
      <w:pPr>
        <w:rPr>
          <w:rFonts w:ascii="Times New Roman" w:hAnsi="Times New Roman" w:cs="Times New Roman"/>
          <w:sz w:val="24"/>
          <w:szCs w:val="24"/>
        </w:rPr>
      </w:pPr>
    </w:p>
    <w:p w14:paraId="20FD500B" w14:textId="77777777" w:rsidR="00BC3F03" w:rsidRDefault="00BC3F03" w:rsidP="00BC3F03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bmitted to: </w:t>
      </w:r>
    </w:p>
    <w:p w14:paraId="30F489B1" w14:textId="674B3913" w:rsidR="00BC3F03" w:rsidRPr="00AB6718" w:rsidRDefault="00BA5D0F" w:rsidP="00BC3F0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ngr. Abdulla Hamid</w:t>
      </w:r>
    </w:p>
    <w:p w14:paraId="30532105" w14:textId="53BBDF44" w:rsidR="00BC3F03" w:rsidRDefault="00BC3F03" w:rsidP="00BC3F03">
      <w:pPr>
        <w:jc w:val="center"/>
        <w:rPr>
          <w:rFonts w:ascii="Times New Roman" w:hAnsi="Times New Roman" w:cs="Times New Roman"/>
          <w:sz w:val="24"/>
          <w:szCs w:val="24"/>
        </w:rPr>
      </w:pPr>
      <w:r w:rsidRPr="004A7802">
        <w:rPr>
          <w:rFonts w:ascii="Times New Roman" w:hAnsi="Times New Roman" w:cs="Times New Roman"/>
          <w:sz w:val="24"/>
          <w:szCs w:val="24"/>
        </w:rPr>
        <w:t>Month Day, Year</w:t>
      </w:r>
      <w:r w:rsidR="00BA5D0F">
        <w:rPr>
          <w:rFonts w:ascii="Times New Roman" w:hAnsi="Times New Roman" w:cs="Times New Roman"/>
          <w:sz w:val="24"/>
          <w:szCs w:val="24"/>
        </w:rPr>
        <w:t xml:space="preserve"> (05 10</w:t>
      </w:r>
      <w:r w:rsidR="00055F86">
        <w:rPr>
          <w:rFonts w:ascii="Times New Roman" w:hAnsi="Times New Roman" w:cs="Times New Roman"/>
          <w:sz w:val="24"/>
          <w:szCs w:val="24"/>
        </w:rPr>
        <w:t>, 2024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00268EDE" w14:textId="77777777" w:rsidR="00BC3F03" w:rsidRPr="0038792E" w:rsidRDefault="00BC3F03" w:rsidP="00BC3F03">
      <w:pPr>
        <w:jc w:val="center"/>
        <w:rPr>
          <w:rFonts w:ascii="Times New Roman" w:hAnsi="Times New Roman" w:cs="Times New Roman"/>
          <w:szCs w:val="24"/>
        </w:rPr>
      </w:pPr>
    </w:p>
    <w:p w14:paraId="62438A27" w14:textId="77777777" w:rsidR="00BC3F03" w:rsidRDefault="009F5B8E" w:rsidP="00BC3F03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partment of Computer Systems Engineering</w:t>
      </w:r>
    </w:p>
    <w:p w14:paraId="5417DA27" w14:textId="77777777" w:rsidR="005450EC" w:rsidRDefault="00BC3F03" w:rsidP="00BC3F03">
      <w:pPr>
        <w:jc w:val="center"/>
        <w:rPr>
          <w:rFonts w:ascii="Times New Roman" w:hAnsi="Times New Roman" w:cs="Times New Roman"/>
          <w:sz w:val="24"/>
          <w:szCs w:val="24"/>
        </w:rPr>
      </w:pPr>
      <w:r w:rsidRPr="004A7802">
        <w:rPr>
          <w:rFonts w:ascii="Times New Roman" w:hAnsi="Times New Roman" w:cs="Times New Roman"/>
          <w:sz w:val="24"/>
          <w:szCs w:val="24"/>
        </w:rPr>
        <w:t xml:space="preserve">University </w:t>
      </w:r>
      <w:r>
        <w:rPr>
          <w:rFonts w:ascii="Times New Roman" w:hAnsi="Times New Roman" w:cs="Times New Roman"/>
          <w:sz w:val="24"/>
          <w:szCs w:val="24"/>
        </w:rPr>
        <w:t>of Engineering and Technology, Peshawar</w:t>
      </w:r>
    </w:p>
    <w:p w14:paraId="3218E62E" w14:textId="77777777" w:rsidR="009819DB" w:rsidRDefault="009819DB" w:rsidP="00BC3F0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0434EA7" w14:textId="77777777" w:rsidR="009819DB" w:rsidRDefault="009819DB" w:rsidP="00BC3F0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7A96D92" w14:textId="05D706C7" w:rsidR="00F70AA7" w:rsidRDefault="00F70AA7" w:rsidP="000367F1">
      <w:pPr>
        <w:rPr>
          <w:rFonts w:ascii="Times New Roman" w:hAnsi="Times New Roman" w:cs="Times New Roman"/>
          <w:b/>
          <w:sz w:val="28"/>
        </w:rPr>
      </w:pPr>
    </w:p>
    <w:p w14:paraId="252BBD10" w14:textId="0AE26142" w:rsidR="00055F86" w:rsidRPr="000367F1" w:rsidRDefault="00055F86" w:rsidP="000367F1">
      <w:pPr>
        <w:rPr>
          <w:rFonts w:ascii="Times New Roman" w:hAnsi="Times New Roman" w:cs="Times New Roman"/>
          <w:b/>
          <w:sz w:val="28"/>
        </w:rPr>
      </w:pPr>
      <w:bookmarkStart w:id="0" w:name="_GoBack"/>
      <w:bookmarkEnd w:id="0"/>
    </w:p>
    <w:sectPr w:rsidR="00055F86" w:rsidRPr="000367F1" w:rsidSect="00BC3F03">
      <w:headerReference w:type="default" r:id="rId10"/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BECEAE" w14:textId="77777777" w:rsidR="00200B2A" w:rsidRDefault="00200B2A" w:rsidP="002B243B">
      <w:pPr>
        <w:spacing w:after="0" w:line="240" w:lineRule="auto"/>
      </w:pPr>
      <w:r>
        <w:separator/>
      </w:r>
    </w:p>
  </w:endnote>
  <w:endnote w:type="continuationSeparator" w:id="0">
    <w:p w14:paraId="23920613" w14:textId="77777777" w:rsidR="00200B2A" w:rsidRDefault="00200B2A" w:rsidP="002B24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415EA1" w14:textId="77777777" w:rsidR="00200B2A" w:rsidRDefault="00200B2A" w:rsidP="002B243B">
      <w:pPr>
        <w:spacing w:after="0" w:line="240" w:lineRule="auto"/>
      </w:pPr>
      <w:r>
        <w:separator/>
      </w:r>
    </w:p>
  </w:footnote>
  <w:footnote w:type="continuationSeparator" w:id="0">
    <w:p w14:paraId="04414E8B" w14:textId="77777777" w:rsidR="00200B2A" w:rsidRDefault="00200B2A" w:rsidP="002B24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F84547" w14:textId="77777777" w:rsidR="00970645" w:rsidRDefault="0097064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F9E0E86"/>
    <w:multiLevelType w:val="hybridMultilevel"/>
    <w:tmpl w:val="2D4E4D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005D18"/>
    <w:multiLevelType w:val="hybridMultilevel"/>
    <w:tmpl w:val="BCE405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1929E2"/>
    <w:multiLevelType w:val="hybridMultilevel"/>
    <w:tmpl w:val="607E5E2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ytzQwMjMwNzUwtTRU0lEKTi0uzszPAykwrAUAyjQRuCwAAAA="/>
  </w:docVars>
  <w:rsids>
    <w:rsidRoot w:val="00257705"/>
    <w:rsid w:val="00021FEC"/>
    <w:rsid w:val="000367F1"/>
    <w:rsid w:val="00054298"/>
    <w:rsid w:val="00055F86"/>
    <w:rsid w:val="000D5DF3"/>
    <w:rsid w:val="0013225E"/>
    <w:rsid w:val="00200B2A"/>
    <w:rsid w:val="00257705"/>
    <w:rsid w:val="002B243B"/>
    <w:rsid w:val="00314B72"/>
    <w:rsid w:val="0038792E"/>
    <w:rsid w:val="004B6DBF"/>
    <w:rsid w:val="00513A05"/>
    <w:rsid w:val="005450EC"/>
    <w:rsid w:val="00560DDA"/>
    <w:rsid w:val="00594CBA"/>
    <w:rsid w:val="00651801"/>
    <w:rsid w:val="0069285A"/>
    <w:rsid w:val="006E02F2"/>
    <w:rsid w:val="007E1154"/>
    <w:rsid w:val="008E2395"/>
    <w:rsid w:val="008F6CC7"/>
    <w:rsid w:val="00907CAD"/>
    <w:rsid w:val="0091564A"/>
    <w:rsid w:val="00927C4C"/>
    <w:rsid w:val="00970645"/>
    <w:rsid w:val="009819DB"/>
    <w:rsid w:val="009D3F63"/>
    <w:rsid w:val="009F5B8E"/>
    <w:rsid w:val="00B764CB"/>
    <w:rsid w:val="00B83B37"/>
    <w:rsid w:val="00BA5D0F"/>
    <w:rsid w:val="00BC3F03"/>
    <w:rsid w:val="00C10BC9"/>
    <w:rsid w:val="00CD75E4"/>
    <w:rsid w:val="00DC2464"/>
    <w:rsid w:val="00E43118"/>
    <w:rsid w:val="00F70A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544CAE"/>
  <w15:docId w15:val="{E16FCA10-4F70-7148-911C-D5D2229DAC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3F0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0D5D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5DF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5D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5D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5DF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5DF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5DF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B24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243B"/>
  </w:style>
  <w:style w:type="paragraph" w:styleId="Footer">
    <w:name w:val="footer"/>
    <w:basedOn w:val="Normal"/>
    <w:link w:val="FooterChar"/>
    <w:uiPriority w:val="99"/>
    <w:unhideWhenUsed/>
    <w:rsid w:val="002B24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243B"/>
  </w:style>
  <w:style w:type="paragraph" w:styleId="ListParagraph">
    <w:name w:val="List Paragraph"/>
    <w:basedOn w:val="Normal"/>
    <w:uiPriority w:val="34"/>
    <w:qFormat/>
    <w:rsid w:val="007E115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92FE33-A289-40A6-854A-4C25C361A3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0</Words>
  <Characters>40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T470s</cp:lastModifiedBy>
  <cp:revision>2</cp:revision>
  <dcterms:created xsi:type="dcterms:W3CDTF">2024-10-05T05:15:00Z</dcterms:created>
  <dcterms:modified xsi:type="dcterms:W3CDTF">2024-10-05T05:15:00Z</dcterms:modified>
</cp:coreProperties>
</file>